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6FDA" w:rsidRDefault="0024274C" w:rsidP="005A1A70">
      <w:pPr>
        <w:rPr>
          <w:rtl/>
        </w:rPr>
      </w:pPr>
      <w:r>
        <w:rPr>
          <w:noProof/>
        </w:rPr>
        <w:drawing>
          <wp:inline distT="0" distB="0" distL="0" distR="0" wp14:anchorId="348F3D25">
            <wp:extent cx="5916440" cy="3085465"/>
            <wp:effectExtent l="0" t="0" r="8255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209" cy="30910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CE6FDA" w:rsidSect="00F335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106CC" w:rsidRDefault="006106CC" w:rsidP="005A1A70">
      <w:pPr>
        <w:spacing w:after="0" w:line="240" w:lineRule="auto"/>
      </w:pPr>
      <w:r>
        <w:separator/>
      </w:r>
    </w:p>
  </w:endnote>
  <w:endnote w:type="continuationSeparator" w:id="0">
    <w:p w:rsidR="006106CC" w:rsidRDefault="006106CC" w:rsidP="005A1A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274C" w:rsidRDefault="0024274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274C" w:rsidRDefault="0024274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274C" w:rsidRDefault="0024274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106CC" w:rsidRDefault="006106CC" w:rsidP="005A1A70">
      <w:pPr>
        <w:spacing w:after="0" w:line="240" w:lineRule="auto"/>
      </w:pPr>
      <w:r>
        <w:separator/>
      </w:r>
    </w:p>
  </w:footnote>
  <w:footnote w:type="continuationSeparator" w:id="0">
    <w:p w:rsidR="006106CC" w:rsidRDefault="006106CC" w:rsidP="005A1A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274C" w:rsidRDefault="0024274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1A70" w:rsidRDefault="005A1A70" w:rsidP="00262734">
    <w:pPr>
      <w:pStyle w:val="Header"/>
      <w:rPr>
        <w:rtl/>
      </w:rPr>
    </w:pPr>
    <w:bookmarkStart w:id="0" w:name="_GoBack"/>
    <w:bookmarkEnd w:id="0"/>
    <w:r w:rsidRPr="005A1A70">
      <w:ptab w:relativeTo="margin" w:alignment="center" w:leader="none"/>
    </w:r>
    <w:r w:rsidRPr="005A1A70">
      <w:ptab w:relativeTo="margin" w:alignment="right" w:leader="none"/>
    </w:r>
    <w:r w:rsidRPr="005A1A70">
      <w:rPr>
        <w:rFonts w:hint="cs"/>
        <w:sz w:val="28"/>
        <w:szCs w:val="28"/>
      </w:rPr>
      <w:t>S</w:t>
    </w:r>
    <w:r w:rsidRPr="005A1A70">
      <w:rPr>
        <w:sz w:val="28"/>
        <w:szCs w:val="28"/>
      </w:rPr>
      <w:t xml:space="preserve">upplementary Figure </w:t>
    </w:r>
    <w:r w:rsidR="0024274C">
      <w:rPr>
        <w:sz w:val="28"/>
        <w:szCs w:val="28"/>
      </w:rPr>
      <w:t>3</w:t>
    </w:r>
    <w:r w:rsidRPr="005A1A70">
      <w:rPr>
        <w:sz w:val="28"/>
        <w:szCs w:val="28"/>
      </w:rPr>
      <w:t>.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274C" w:rsidRDefault="0024274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0MDE2M7GwMDEyNjRU0lEKTi0uzszPAykwrAUAnVF0KiwAAAA="/>
  </w:docVars>
  <w:rsids>
    <w:rsidRoot w:val="005A1A70"/>
    <w:rsid w:val="001A4725"/>
    <w:rsid w:val="0024274C"/>
    <w:rsid w:val="00262734"/>
    <w:rsid w:val="005A1A70"/>
    <w:rsid w:val="006106CC"/>
    <w:rsid w:val="00CE6FDA"/>
    <w:rsid w:val="00F17C07"/>
    <w:rsid w:val="00F33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E78A69-1C5B-4E94-A4BB-05B498850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1A7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1A70"/>
  </w:style>
  <w:style w:type="paragraph" w:styleId="Footer">
    <w:name w:val="footer"/>
    <w:basedOn w:val="Normal"/>
    <w:link w:val="FooterChar"/>
    <w:uiPriority w:val="99"/>
    <w:unhideWhenUsed/>
    <w:rsid w:val="005A1A7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A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SL</Company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 Amit</dc:creator>
  <cp:keywords/>
  <dc:description/>
  <cp:lastModifiedBy>user</cp:lastModifiedBy>
  <cp:revision>2</cp:revision>
  <dcterms:created xsi:type="dcterms:W3CDTF">2022-04-23T10:46:00Z</dcterms:created>
  <dcterms:modified xsi:type="dcterms:W3CDTF">2022-04-23T10:46:00Z</dcterms:modified>
</cp:coreProperties>
</file>